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3A9187B2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237A3A">
        <w:t>Add Two Numbers</w:t>
      </w:r>
    </w:p>
    <w:p w14:paraId="15286F24" w14:textId="7B9ADB04" w:rsidR="00EE58AF" w:rsidRPr="00EE58AF" w:rsidRDefault="00EE58AF" w:rsidP="00EE58AF">
      <w:r w:rsidRPr="00EE58AF">
        <w:rPr>
          <w:b/>
          <w:bCs/>
        </w:rPr>
        <w:t xml:space="preserve">Topics: </w:t>
      </w:r>
      <w:r w:rsidR="00EB01D6">
        <w:t xml:space="preserve">Linked list, </w:t>
      </w:r>
      <w:r w:rsidR="00237A3A">
        <w:t>Math, Recursion</w:t>
      </w:r>
    </w:p>
    <w:p w14:paraId="48BFCDF5" w14:textId="77777777" w:rsidR="00237A3A" w:rsidRDefault="00EE58AF" w:rsidP="00237A3A">
      <w:r w:rsidRPr="00EE58AF">
        <w:rPr>
          <w:b/>
          <w:bCs/>
        </w:rPr>
        <w:t xml:space="preserve">Companies: </w:t>
      </w:r>
      <w:r w:rsidR="009A2169" w:rsidRPr="009A2169">
        <w:t>Facebook, Microsoft, Amazon, Google, Apple, Bloomberg, Uber</w:t>
      </w:r>
      <w:r w:rsidR="00237A3A">
        <w:t xml:space="preserve">, Yahoo, Adobe,  </w:t>
      </w:r>
    </w:p>
    <w:p w14:paraId="4B3C851B" w14:textId="09EE6993" w:rsidR="00EE58AF" w:rsidRPr="00BD6EB7" w:rsidRDefault="00237A3A" w:rsidP="00237A3A">
      <w:r>
        <w:t xml:space="preserve">                       JPMorgan, Visa, Huawei, Capital one.</w:t>
      </w:r>
    </w:p>
    <w:p w14:paraId="6BCB2C28" w14:textId="18FF24F8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5B746D" w:rsidRPr="005B746D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43066EC" w14:textId="77777777" w:rsidR="00237A3A" w:rsidRPr="00237A3A" w:rsidRDefault="00EE58AF" w:rsidP="00237A3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237A3A" w:rsidRPr="00237A3A">
        <w:rPr>
          <w:rFonts w:ascii="Segoe UI" w:hAnsi="Segoe UI" w:cs="Segoe UI"/>
          <w:color w:val="263238"/>
          <w:sz w:val="21"/>
          <w:szCs w:val="21"/>
        </w:rPr>
        <w:t>You are given two </w:t>
      </w:r>
      <w:r w:rsidR="00237A3A" w:rsidRPr="00237A3A">
        <w:rPr>
          <w:rFonts w:ascii="Segoe UI" w:hAnsi="Segoe UI" w:cs="Segoe UI"/>
          <w:b/>
          <w:bCs/>
          <w:color w:val="263238"/>
          <w:sz w:val="21"/>
          <w:szCs w:val="21"/>
        </w:rPr>
        <w:t>non-empty</w:t>
      </w:r>
      <w:r w:rsidR="00237A3A" w:rsidRPr="00237A3A">
        <w:rPr>
          <w:rFonts w:ascii="Segoe UI" w:hAnsi="Segoe UI" w:cs="Segoe UI"/>
          <w:color w:val="263238"/>
          <w:sz w:val="21"/>
          <w:szCs w:val="21"/>
        </w:rPr>
        <w:t> linked lists representing two non-negative integers. The digits are stored in </w:t>
      </w:r>
      <w:r w:rsidR="00237A3A" w:rsidRPr="00237A3A">
        <w:rPr>
          <w:rFonts w:ascii="Segoe UI" w:hAnsi="Segoe UI" w:cs="Segoe UI"/>
          <w:b/>
          <w:bCs/>
          <w:color w:val="263238"/>
          <w:sz w:val="21"/>
          <w:szCs w:val="21"/>
        </w:rPr>
        <w:t>reverse order</w:t>
      </w:r>
      <w:r w:rsidR="00237A3A" w:rsidRPr="00237A3A">
        <w:rPr>
          <w:rFonts w:ascii="Segoe UI" w:hAnsi="Segoe UI" w:cs="Segoe UI"/>
          <w:color w:val="263238"/>
          <w:sz w:val="21"/>
          <w:szCs w:val="21"/>
        </w:rPr>
        <w:t>, and each of their nodes contains a single digit. Add the two numbers and return the sum as a linked list.</w:t>
      </w:r>
    </w:p>
    <w:p w14:paraId="5FE93BD5" w14:textId="77777777" w:rsidR="00237A3A" w:rsidRPr="00237A3A" w:rsidRDefault="00237A3A" w:rsidP="00237A3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237A3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You may assume the two numbers do not contain any leading zero, except the number 0 itself.</w:t>
      </w:r>
    </w:p>
    <w:p w14:paraId="403056C1" w14:textId="4BD5627E" w:rsidR="00AB7A3B" w:rsidRDefault="00EE58AF" w:rsidP="00237A3A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555DF23C" w:rsidR="00EB01D6" w:rsidRDefault="00EB01D6" w:rsidP="00EB01D6">
      <w:pPr>
        <w:spacing w:after="0"/>
      </w:pPr>
      <w:r>
        <w:tab/>
      </w:r>
      <w:r w:rsidR="00237A3A">
        <w:t>Third</w:t>
      </w:r>
      <w:r>
        <w:t xml:space="preserve"> line contain integer value </w:t>
      </w:r>
      <w:r w:rsidR="00237A3A">
        <w:t>m</w:t>
      </w:r>
      <w:r>
        <w:t xml:space="preserve"> </w:t>
      </w:r>
      <w:r w:rsidR="00237A3A">
        <w:t>(size of list 2)</w:t>
      </w:r>
    </w:p>
    <w:p w14:paraId="1022B80C" w14:textId="308634B5" w:rsidR="00237A3A" w:rsidRDefault="00237A3A" w:rsidP="00EB01D6">
      <w:pPr>
        <w:spacing w:after="0"/>
      </w:pPr>
      <w:r>
        <w:tab/>
        <w:t>Fourth line contain m space separated integer list values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1F9536CE" w:rsidR="00EB01D6" w:rsidRDefault="00EB01D6" w:rsidP="00EB01D6">
      <w:pPr>
        <w:spacing w:after="0"/>
      </w:pPr>
      <w:r>
        <w:tab/>
      </w:r>
      <w:r w:rsidR="00237A3A">
        <w:t>3</w:t>
      </w:r>
    </w:p>
    <w:p w14:paraId="5E033C49" w14:textId="31ADC7AA" w:rsidR="00EB01D6" w:rsidRDefault="00EB01D6" w:rsidP="00EB01D6">
      <w:pPr>
        <w:spacing w:after="0"/>
      </w:pPr>
      <w:r>
        <w:tab/>
        <w:t xml:space="preserve">2 4 </w:t>
      </w:r>
      <w:r w:rsidR="00237A3A">
        <w:t>3</w:t>
      </w:r>
    </w:p>
    <w:p w14:paraId="3DFA2DF9" w14:textId="52C09876" w:rsidR="00EB01D6" w:rsidRDefault="00EB01D6" w:rsidP="00EB01D6">
      <w:pPr>
        <w:spacing w:after="0"/>
      </w:pPr>
      <w:r>
        <w:tab/>
      </w:r>
      <w:r w:rsidR="00237A3A">
        <w:t>3</w:t>
      </w:r>
    </w:p>
    <w:p w14:paraId="41A5CCFF" w14:textId="74EA0340" w:rsidR="00237A3A" w:rsidRDefault="00237A3A" w:rsidP="00EB01D6">
      <w:pPr>
        <w:spacing w:after="0"/>
      </w:pPr>
      <w:r>
        <w:tab/>
        <w:t>5 6 4</w:t>
      </w:r>
    </w:p>
    <w:p w14:paraId="1BE0399E" w14:textId="040F217E" w:rsidR="00237A3A" w:rsidRDefault="00237A3A" w:rsidP="00EB01D6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281CB141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 xml:space="preserve">Print linked list after </w:t>
      </w:r>
      <w:r w:rsidR="00237A3A">
        <w:t xml:space="preserve">adding both </w:t>
      </w:r>
      <w:proofErr w:type="gramStart"/>
      <w:r w:rsidR="00237A3A">
        <w:t>list</w:t>
      </w:r>
      <w:proofErr w:type="gramEnd"/>
      <w:r w:rsidR="00237A3A">
        <w:t>.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5D1CFB06" w14:textId="77777777" w:rsidR="00237A3A" w:rsidRPr="00237A3A" w:rsidRDefault="00237A3A" w:rsidP="00237A3A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237A3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nodes in each linked list is in the range </w:t>
      </w:r>
      <w:r w:rsidRPr="00237A3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1, 100]</w:t>
      </w:r>
      <w:r w:rsidRPr="00237A3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3BD6FA09" w14:textId="77777777" w:rsidR="00237A3A" w:rsidRPr="00237A3A" w:rsidRDefault="00237A3A" w:rsidP="00237A3A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237A3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237A3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237A3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9</w:t>
      </w:r>
    </w:p>
    <w:p w14:paraId="4142F17A" w14:textId="77777777" w:rsidR="00237A3A" w:rsidRPr="00237A3A" w:rsidRDefault="00237A3A" w:rsidP="00237A3A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237A3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It is guaranteed that the list represents a number that does not have leading zeros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412C4BF3" w14:textId="77777777" w:rsidR="00237A3A" w:rsidRPr="00237A3A" w:rsidRDefault="00237A3A" w:rsidP="00237A3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237A3A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237A3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l1 = [2,4,3], l2 = [5,6,4]</w:t>
      </w:r>
    </w:p>
    <w:p w14:paraId="5B6A788D" w14:textId="77777777" w:rsidR="00237A3A" w:rsidRPr="00237A3A" w:rsidRDefault="00237A3A" w:rsidP="00237A3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237A3A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237A3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7,0,8]</w:t>
      </w:r>
    </w:p>
    <w:p w14:paraId="1E9F99CF" w14:textId="77777777" w:rsidR="00237A3A" w:rsidRPr="00237A3A" w:rsidRDefault="00237A3A" w:rsidP="00237A3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237A3A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Explanation:</w:t>
      </w:r>
      <w:r w:rsidRPr="00237A3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342 + 465 = 807.</w:t>
      </w:r>
    </w:p>
    <w:p w14:paraId="0524AB5B" w14:textId="6BDC52D8" w:rsidR="00EE58AF" w:rsidRDefault="00EE58AF" w:rsidP="00EE58AF">
      <w:pPr>
        <w:rPr>
          <w:b/>
          <w:bCs/>
        </w:rPr>
      </w:pPr>
    </w:p>
    <w:p w14:paraId="7E630E98" w14:textId="3933CD3D" w:rsidR="00237A3A" w:rsidRDefault="00237A3A" w:rsidP="00EE58AF">
      <w:pPr>
        <w:rPr>
          <w:b/>
          <w:bCs/>
        </w:rPr>
      </w:pPr>
    </w:p>
    <w:p w14:paraId="2F13ACCE" w14:textId="20D9205F" w:rsidR="00237A3A" w:rsidRDefault="00237A3A" w:rsidP="00EE58AF">
      <w:pPr>
        <w:rPr>
          <w:b/>
          <w:bCs/>
        </w:rPr>
      </w:pPr>
    </w:p>
    <w:p w14:paraId="44BBA591" w14:textId="77777777" w:rsidR="00237A3A" w:rsidRPr="00EE58AF" w:rsidRDefault="00237A3A" w:rsidP="00EE58AF">
      <w:pPr>
        <w:rPr>
          <w:b/>
          <w:bCs/>
        </w:rPr>
      </w:pPr>
    </w:p>
    <w:p w14:paraId="5AEB0A2F" w14:textId="2BA7D703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07E55D04" w14:textId="070240C7" w:rsidR="00D32CC3" w:rsidRPr="00791CC3" w:rsidRDefault="00385F82" w:rsidP="00791CC3"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  <w:r w:rsidR="00791CC3" w:rsidRPr="00365A84">
        <w:t>W</w:t>
      </w:r>
      <w:r w:rsidR="00791CC3">
        <w:t>e</w:t>
      </w:r>
      <w:r w:rsidR="00791CC3" w:rsidRPr="00365A84">
        <w:t xml:space="preserve"> have to Traverse Both Lists &amp; add sum to new list.</w:t>
      </w:r>
      <w:r w:rsidR="00791CC3">
        <w:t xml:space="preserve"> </w:t>
      </w:r>
      <w:r w:rsidR="00791CC3">
        <w:t xml:space="preserve">Create a dummy list. </w:t>
      </w:r>
      <w:r w:rsidR="00791CC3" w:rsidRPr="00365A84">
        <w:t>Sum is equivalent to val1 + val2 +</w:t>
      </w:r>
      <w:r w:rsidR="00791CC3">
        <w:t xml:space="preserve"> </w:t>
      </w:r>
      <w:r w:rsidR="00791CC3" w:rsidRPr="00365A84">
        <w:t>carry from previous Operation.</w:t>
      </w:r>
      <w:r w:rsidR="00791CC3">
        <w:t xml:space="preserve"> </w:t>
      </w:r>
      <w:r w:rsidR="00791CC3" w:rsidRPr="00365A84">
        <w:t>T</w:t>
      </w:r>
      <w:r w:rsidR="00791CC3">
        <w:t>h</w:t>
      </w:r>
      <w:r w:rsidR="00791CC3" w:rsidRPr="00365A84">
        <w:t>e resulting node will be sum%10.</w:t>
      </w:r>
      <w:r w:rsidR="00791CC3">
        <w:t xml:space="preserve"> </w:t>
      </w:r>
      <w:r w:rsidR="00791CC3" w:rsidRPr="00365A84">
        <w:t>Carry is updated by sum/10 for next Operation</w:t>
      </w:r>
      <w:r w:rsidR="00791CC3">
        <w:t>. Check for two condition either list one is empty or list two is empty or not then check for carry to empty or not.</w:t>
      </w:r>
      <w:r w:rsidR="00791CC3">
        <w:t xml:space="preserve"> </w:t>
      </w:r>
    </w:p>
    <w:p w14:paraId="062CCE6C" w14:textId="493C5EFA" w:rsidR="005D5D9E" w:rsidRDefault="00385F82" w:rsidP="00237A3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  <w:r w:rsidR="00237A3A">
        <w:rPr>
          <w:rFonts w:ascii="Arial" w:hAnsi="Arial" w:cs="Arial"/>
          <w:b/>
          <w:bCs/>
        </w:rPr>
        <w:t xml:space="preserve"> </w:t>
      </w:r>
    </w:p>
    <w:p w14:paraId="2401BF9B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722060E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5F3204E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1CF24E4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16B112FF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22326C0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0366DC2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1C19747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1795524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5681E98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50E885F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0367DE6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42CBB31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1BA2508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3CF6FB7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6A1AE51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24D2A44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FF50F3C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375649AA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454C29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42B91D4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52A4F62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1D83E2FA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67A75C1F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A860028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21C0D1C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7D3C919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17A92C1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500D1BB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21EC04A8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767B731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78FA9C2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4144A47C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016704B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682B8D08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ddTwoNumbers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l1,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l2) {</w:t>
      </w:r>
    </w:p>
    <w:p w14:paraId="69CE557B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p = l1;</w:t>
      </w:r>
    </w:p>
    <w:p w14:paraId="2BB2325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q = l2;</w:t>
      </w:r>
    </w:p>
    <w:p w14:paraId="6E42FC1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carry = 0;</w:t>
      </w:r>
    </w:p>
    <w:p w14:paraId="1ACDE43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dummy = new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</w:t>
      </w:r>
    </w:p>
    <w:p w14:paraId="67B7B33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dummy-&gt;next = NULL;</w:t>
      </w:r>
    </w:p>
    <w:p w14:paraId="0D63448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res = dummy;</w:t>
      </w:r>
    </w:p>
    <w:p w14:paraId="34480EE9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hile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!=NULL &amp;&amp; q!=NULL){</w:t>
      </w:r>
    </w:p>
    <w:p w14:paraId="4B70D8C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data = p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q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carry;</w:t>
      </w:r>
    </w:p>
    <w:p w14:paraId="43387BB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 = new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</w:t>
      </w:r>
    </w:p>
    <w:p w14:paraId="68EE20BF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next = NULL;</w:t>
      </w:r>
    </w:p>
    <w:p w14:paraId="126B2B5D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data%10;</w:t>
      </w:r>
    </w:p>
    <w:p w14:paraId="346B387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arry = data/10;</w:t>
      </w:r>
    </w:p>
    <w:p w14:paraId="106146F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    res-&gt;next = t;</w:t>
      </w:r>
    </w:p>
    <w:p w14:paraId="7EEBDACD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 = t;</w:t>
      </w:r>
    </w:p>
    <w:p w14:paraId="3935D459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p = p-&gt;next;</w:t>
      </w:r>
    </w:p>
    <w:p w14:paraId="6120272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q = q-&gt;next;</w:t>
      </w:r>
    </w:p>
    <w:p w14:paraId="298A2429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39A067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!=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){</w:t>
      </w:r>
    </w:p>
    <w:p w14:paraId="36F61D2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data = p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carry;</w:t>
      </w:r>
    </w:p>
    <w:p w14:paraId="1ACA386B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 = new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</w:t>
      </w:r>
    </w:p>
    <w:p w14:paraId="5AE3180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next = NULL;</w:t>
      </w:r>
    </w:p>
    <w:p w14:paraId="551D45AA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data%10;</w:t>
      </w:r>
    </w:p>
    <w:p w14:paraId="5F06806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arry = data/10;</w:t>
      </w:r>
    </w:p>
    <w:p w14:paraId="1778834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-&gt;next = t;</w:t>
      </w:r>
    </w:p>
    <w:p w14:paraId="0550F37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 = t;</w:t>
      </w:r>
    </w:p>
    <w:p w14:paraId="0D97F5D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p = p-&gt;next;</w:t>
      </w:r>
    </w:p>
    <w:p w14:paraId="19BE1C8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D5868F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q!=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){</w:t>
      </w:r>
    </w:p>
    <w:p w14:paraId="33BEA47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data 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 q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carry;</w:t>
      </w:r>
    </w:p>
    <w:p w14:paraId="33B93F6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 = new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</w:t>
      </w:r>
    </w:p>
    <w:p w14:paraId="64C327A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next = NULL;</w:t>
      </w:r>
    </w:p>
    <w:p w14:paraId="2DD49FC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data%10;</w:t>
      </w:r>
    </w:p>
    <w:p w14:paraId="5101C5D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arry = data/10;  </w:t>
      </w:r>
    </w:p>
    <w:p w14:paraId="4C10C12C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-&gt;next = t;</w:t>
      </w:r>
    </w:p>
    <w:p w14:paraId="39CF819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 = t;</w:t>
      </w:r>
    </w:p>
    <w:p w14:paraId="68AA3D3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q = q-&gt;next;</w:t>
      </w:r>
    </w:p>
    <w:p w14:paraId="65FB40E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72F569D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arry!=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0){           </w:t>
      </w:r>
    </w:p>
    <w:p w14:paraId="4BE9E5A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 = new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</w:t>
      </w:r>
    </w:p>
    <w:p w14:paraId="671BE00D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next = NULL;</w:t>
      </w:r>
    </w:p>
    <w:p w14:paraId="336F4F4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carry;</w:t>
      </w:r>
    </w:p>
    <w:p w14:paraId="5040461B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-&gt;next = t;</w:t>
      </w:r>
    </w:p>
    <w:p w14:paraId="4CCE5D5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 = t;</w:t>
      </w:r>
    </w:p>
    <w:p w14:paraId="23DEA84C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FEB241B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dummy-&gt;next;</w:t>
      </w:r>
    </w:p>
    <w:p w14:paraId="6AD4F7FF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</w:t>
      </w:r>
    </w:p>
    <w:p w14:paraId="073AE9D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7A29049D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12A2E76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b = NULL;</w:t>
      </w:r>
    </w:p>
    <w:p w14:paraId="0E93674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 = NULL;</w:t>
      </w:r>
    </w:p>
    <w:p w14:paraId="47ECFB7C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m, temp;</w:t>
      </w:r>
    </w:p>
    <w:p w14:paraId="697899D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52B2A61F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2A9BC50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34E1BE1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53461C18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3B0B73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m;</w:t>
      </w:r>
    </w:p>
    <w:p w14:paraId="6D715B1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m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30BFB42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45701F4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b, temp);</w:t>
      </w:r>
    </w:p>
    <w:p w14:paraId="796BD29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87A936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ddTwoNumbers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b);</w:t>
      </w:r>
    </w:p>
    <w:p w14:paraId="5175478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res);</w:t>
      </w:r>
    </w:p>
    <w:p w14:paraId="1B451A7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2C148293" w14:textId="7C7BD0B4" w:rsidR="00E725DB" w:rsidRPr="00791CC3" w:rsidRDefault="00E725DB" w:rsidP="00791CC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3C5D2C83" w14:textId="6D24C0B4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Pr="00686F45">
        <w:t>)</w:t>
      </w:r>
    </w:p>
    <w:p w14:paraId="09B23093" w14:textId="3502955C" w:rsidR="00385F82" w:rsidRPr="00791CC3" w:rsidRDefault="00385F82" w:rsidP="00EE58AF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5D5D9E">
        <w:t>N</w:t>
      </w:r>
      <w:r w:rsidRPr="00686F45">
        <w:t>)</w:t>
      </w:r>
      <w:bookmarkStart w:id="0" w:name="_GoBack"/>
      <w:bookmarkEnd w:id="0"/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416915CE" w14:textId="77B67FB8" w:rsidR="00BD6EB7" w:rsidRPr="00365A84" w:rsidRDefault="00686F45" w:rsidP="00365A84">
      <w:r w:rsidRPr="00BD6EB7">
        <w:rPr>
          <w:rFonts w:ascii="Arial" w:hAnsi="Arial" w:cs="Arial"/>
          <w:sz w:val="20"/>
          <w:szCs w:val="20"/>
        </w:rPr>
        <w:t>Explanation:</w:t>
      </w:r>
      <w:r w:rsidR="00365A84">
        <w:t xml:space="preserve">  </w:t>
      </w:r>
      <w:r w:rsidR="00365A84" w:rsidRPr="00365A84">
        <w:t>W</w:t>
      </w:r>
      <w:r w:rsidR="00791CC3">
        <w:t>e</w:t>
      </w:r>
      <w:r w:rsidR="00365A84" w:rsidRPr="00365A84">
        <w:t xml:space="preserve"> have to Traverse Both Lists &amp; add sum to new list.</w:t>
      </w:r>
      <w:r w:rsidR="00365A84">
        <w:t xml:space="preserve"> </w:t>
      </w:r>
      <w:r w:rsidR="00365A84" w:rsidRPr="00365A84">
        <w:t>Sum is equivalent to val1 + val2 +</w:t>
      </w:r>
      <w:r w:rsidR="00365A84">
        <w:t xml:space="preserve"> </w:t>
      </w:r>
      <w:r w:rsidR="00365A84" w:rsidRPr="00365A84">
        <w:t>carry from previous Operation.</w:t>
      </w:r>
      <w:r w:rsidR="00365A84">
        <w:t xml:space="preserve"> </w:t>
      </w:r>
      <w:r w:rsidR="00365A84" w:rsidRPr="00365A84">
        <w:t>T</w:t>
      </w:r>
      <w:r w:rsidR="00365A84">
        <w:t>h</w:t>
      </w:r>
      <w:r w:rsidR="00365A84" w:rsidRPr="00365A84">
        <w:t>e resulting node will be sum%10.</w:t>
      </w:r>
      <w:r w:rsidR="00365A84">
        <w:t xml:space="preserve"> </w:t>
      </w:r>
      <w:r w:rsidR="00365A84" w:rsidRPr="00365A84">
        <w:t>Carry is updated by sum/10 for next Operation.</w:t>
      </w:r>
      <w:r w:rsidR="00365A84">
        <w:t xml:space="preserve"> </w:t>
      </w:r>
    </w:p>
    <w:p w14:paraId="63FDFCEE" w14:textId="77777777" w:rsidR="00365A84" w:rsidRDefault="00686F45" w:rsidP="00365A84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>
        <w:rPr>
          <w:b/>
          <w:bCs/>
        </w:rPr>
        <w:t>Code:</w:t>
      </w:r>
    </w:p>
    <w:p w14:paraId="2DD12CAD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4CABAB02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70CC547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69D1A39C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2A7E890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535C17A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0F04456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31E72AD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0C62D98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473F4FE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62E93E8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29110402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0CD38C55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2ABB56EC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70025E7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25F001E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0385FE1F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672A0C3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368E26D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674E352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4D4172C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62DCA8F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464AC473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3D5F5CE0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0E7AC2D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16914DD5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5F639FCC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0BF6308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7EB04F3B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4CDC805F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423592C1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1C4BD29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23DA30C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048E71A1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67A9E27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ddTwoNumbers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l1,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l2) {</w:t>
      </w:r>
    </w:p>
    <w:p w14:paraId="7B61B2D0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tr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    </w:t>
      </w:r>
    </w:p>
    <w:p w14:paraId="6E15CF9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emp =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tr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55CADC8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c = 0;</w:t>
      </w:r>
    </w:p>
    <w:p w14:paraId="627C0CAD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l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 !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 ||  l2 != NULL || c){</w:t>
      </w:r>
    </w:p>
    <w:p w14:paraId="4BFF2190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sum = 0;</w:t>
      </w:r>
    </w:p>
    <w:p w14:paraId="15B76D8D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1 != NULL){</w:t>
      </w:r>
    </w:p>
    <w:p w14:paraId="38F284B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um += l1-&gt;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AD9B5FF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l1 = l1 -&gt; next;</w:t>
      </w:r>
    </w:p>
    <w:p w14:paraId="1D27D1D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1BAA665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2 != NULL){</w:t>
      </w:r>
    </w:p>
    <w:p w14:paraId="7325291D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um += l2-&gt;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3A733F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l2 = l2 -&gt; next;</w:t>
      </w:r>
    </w:p>
    <w:p w14:paraId="70829E3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5DFCA96D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    sum += c;</w:t>
      </w:r>
    </w:p>
    <w:p w14:paraId="40FCA7C5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 = sum/10;</w:t>
      </w:r>
    </w:p>
    <w:p w14:paraId="37BCFCF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 = new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um%10);</w:t>
      </w:r>
    </w:p>
    <w:p w14:paraId="6842809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 -&gt; next = node;</w:t>
      </w:r>
    </w:p>
    <w:p w14:paraId="5A4C761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 = temp -&gt; next;</w:t>
      </w:r>
    </w:p>
    <w:p w14:paraId="425B9B5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F630E8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tr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-&gt; next;</w:t>
      </w:r>
    </w:p>
    <w:p w14:paraId="26322F0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</w:t>
      </w:r>
    </w:p>
    <w:p w14:paraId="6E4330C0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22B236B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29E9621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b = NULL;</w:t>
      </w:r>
    </w:p>
    <w:p w14:paraId="7965103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 = NULL;</w:t>
      </w:r>
    </w:p>
    <w:p w14:paraId="352C754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m, temp;</w:t>
      </w:r>
    </w:p>
    <w:p w14:paraId="059C40DF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56716C33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5850BB6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2C32B803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30CA112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300B24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m;</w:t>
      </w:r>
    </w:p>
    <w:p w14:paraId="5CC40E9B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m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68712EB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591A1D9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b, temp);</w:t>
      </w:r>
    </w:p>
    <w:p w14:paraId="59EDEE0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7D1DAB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ddTwoNumbers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b);</w:t>
      </w:r>
    </w:p>
    <w:p w14:paraId="68C0533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res);</w:t>
      </w:r>
    </w:p>
    <w:p w14:paraId="3545D37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52CECF61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11D96D54" w14:textId="60DB9C09" w:rsidR="005D5D9E" w:rsidRDefault="00365A84" w:rsidP="00365A84">
      <w:pPr>
        <w:rPr>
          <w:b/>
          <w:bCs/>
        </w:rPr>
      </w:pPr>
      <w:r>
        <w:rPr>
          <w:b/>
          <w:bCs/>
        </w:rPr>
        <w:t xml:space="preserve"> </w:t>
      </w: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21941BE9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BF3D98">
        <w:t>N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5"/>
  </w:num>
  <w:num w:numId="5">
    <w:abstractNumId w:val="7"/>
  </w:num>
  <w:num w:numId="6">
    <w:abstractNumId w:val="2"/>
  </w:num>
  <w:num w:numId="7">
    <w:abstractNumId w:val="3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qwUAaRFYmCwAAAA="/>
  </w:docVars>
  <w:rsids>
    <w:rsidRoot w:val="000F7531"/>
    <w:rsid w:val="000F7531"/>
    <w:rsid w:val="00237A3A"/>
    <w:rsid w:val="002872E2"/>
    <w:rsid w:val="00365A84"/>
    <w:rsid w:val="00385F82"/>
    <w:rsid w:val="0046501B"/>
    <w:rsid w:val="005B746D"/>
    <w:rsid w:val="005C3CB7"/>
    <w:rsid w:val="005D5D9E"/>
    <w:rsid w:val="00621849"/>
    <w:rsid w:val="00686F45"/>
    <w:rsid w:val="00772AC1"/>
    <w:rsid w:val="00791CC3"/>
    <w:rsid w:val="00865E7A"/>
    <w:rsid w:val="009A2169"/>
    <w:rsid w:val="00AB0A48"/>
    <w:rsid w:val="00AB7A3B"/>
    <w:rsid w:val="00BD6EB7"/>
    <w:rsid w:val="00BF3D98"/>
    <w:rsid w:val="00C0126C"/>
    <w:rsid w:val="00C82371"/>
    <w:rsid w:val="00D32CC3"/>
    <w:rsid w:val="00DA1271"/>
    <w:rsid w:val="00DF1712"/>
    <w:rsid w:val="00DF569B"/>
    <w:rsid w:val="00E274E6"/>
    <w:rsid w:val="00E35E5E"/>
    <w:rsid w:val="00E62470"/>
    <w:rsid w:val="00E725DB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5</Pages>
  <Words>828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2</cp:revision>
  <dcterms:created xsi:type="dcterms:W3CDTF">2022-03-16T09:34:00Z</dcterms:created>
  <dcterms:modified xsi:type="dcterms:W3CDTF">2022-03-22T17:26:00Z</dcterms:modified>
</cp:coreProperties>
</file>